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chool</w:t>
      </w:r>
      <w:r>
        <w:t xml:space="preserve"> </w:t>
      </w:r>
      <w:r>
        <w:t xml:space="preserve">Counselor</w:t>
      </w:r>
    </w:p>
    <w:bookmarkStart w:id="24" w:name="X5c755612e1a4c3dd6d5225538e5f3a2014ef6a2"/>
    <w:p>
      <w:pPr>
        <w:pStyle w:val="Heading1"/>
      </w:pPr>
      <w:r>
        <w:t xml:space="preserve">Cover Letter for School Counselor Position in China Beijing</w:t>
      </w:r>
    </w:p>
    <w:p>
      <w:pPr>
        <w:pStyle w:val="FirstParagraph"/>
      </w:pPr>
      <w:r>
        <w:t xml:space="preserve">Dear [Hiring Manager's Name],</w:t>
      </w:r>
    </w:p>
    <w:p>
      <w:pPr>
        <w:pStyle w:val="BodyText"/>
      </w:pPr>
      <w:r>
        <w:t xml:space="preserve">I am writing to express my strong interest in the School Counselor position at your esteemed institution in China Beijing. As an experienced and passionate professional dedicated to supporting student well-being, academic success, and personal growth, I am eager to contribute my expertise to a dynamic educational environment in one of the most culturally rich cities in the world. With a deep understanding of cross-cultural dynamics and a commitment to fostering inclusive learning communities, I am confident that my qualifications align with your institution’s mission to empower students through holistic guidance.</w:t>
      </w:r>
    </w:p>
    <w:p>
      <w:pPr>
        <w:pStyle w:val="BodyText"/>
      </w:pPr>
      <w:r>
        <w:t xml:space="preserve">Over the past [X years] of my career, I have served as a School Counselor in diverse educational settings, focusing on building strong relationships with students, families, and educators. My work has centered around addressing academic challenges, emotional well-being, and social development to ensure every student can thrive. In China Beijing, where the educational landscape is both rigorous and innovative, I believe my background in culturally responsive counseling will be a valuable asset. I have studied the unique challenges faced by students in high-achieving academic environments and am committed to creating support systems that balance academic excellence with mental health advocacy.</w:t>
      </w:r>
    </w:p>
    <w:bookmarkStart w:id="20" w:name="why-china-beijing"/>
    <w:p>
      <w:pPr>
        <w:pStyle w:val="Heading2"/>
      </w:pPr>
      <w:r>
        <w:t xml:space="preserve">Why China Beijing?</w:t>
      </w:r>
    </w:p>
    <w:p>
      <w:pPr>
        <w:pStyle w:val="FirstParagraph"/>
      </w:pPr>
      <w:r>
        <w:t xml:space="preserve">China Beijing is a city of unparalleled opportunity, where tradition and modernity intersect. As a School Counselor in this vibrant location, I am excited to work within an educational framework that values both academic rigor and the development of well-rounded individuals. Beijing’s schools are at the forefront of integrating global standards with local cultural values, and I am particularly drawn to the chance to support students navigating this unique balance. My experience working with multicultural student populations has prepared me to address the diverse needs of learners in China, whether they are Chinese students or those from international backgrounds.</w:t>
      </w:r>
    </w:p>
    <w:p>
      <w:pPr>
        <w:pStyle w:val="BodyText"/>
      </w:pPr>
      <w:r>
        <w:t xml:space="preserve">One of my key strengths is my ability to create safe, inclusive spaces where students feel heard and supported. In my previous role at [Previous School/Organization], I developed and implemented counseling programs that addressed issues such as academic pressure, peer relationships, and career planning. For example, I launched a mentorship initiative that paired high school students with university mentors to help them navigate the college admissions process, which resulted in a 30% increase in student satisfaction scores. This experience reinforced my belief that proactive counseling is essential for fostering resilience and self-efficacy—qualities that are especially critical in China’s competitive educational environment.</w:t>
      </w:r>
    </w:p>
    <w:bookmarkEnd w:id="20"/>
    <w:bookmarkStart w:id="21" w:name="skills-and-qualifications"/>
    <w:p>
      <w:pPr>
        <w:pStyle w:val="Heading2"/>
      </w:pPr>
      <w:r>
        <w:t xml:space="preserve">Skills and Qualifications</w:t>
      </w:r>
    </w:p>
    <w:p>
      <w:pPr>
        <w:pStyle w:val="FirstParagraph"/>
      </w:pPr>
      <w:r>
        <w:t xml:space="preserve">As a School Counselor, I bring a combination of clinical training, practical experience, and cultural sensitivity. I hold a [Master’s Degree in Counseling or related field] from [University Name], where I specialized in educational psychology and multicultural counseling. My coursework included studies on child development, crisis intervention, and program evaluation—skills that have been instrumental in my work with students of all ages. Additionally, I am certified by the [Relevant Certification Body], which has equipped me to provide evidence-based interventions tailored to individual student needs.</w:t>
      </w:r>
    </w:p>
    <w:p>
      <w:pPr>
        <w:pStyle w:val="BodyText"/>
      </w:pPr>
      <w:r>
        <w:t xml:space="preserve">In China Beijing, where the educational system places a strong emphasis on academic achievement, I understand the importance of addressing not only academic performance but also emotional and social growth. My approach is rooted in collaboration with teachers, parents, and administrators to create a supportive ecosystem for students. For instance, I have worked closely with educators to develop lesson plans that incorporate social-emotional learning (SEL) strategies, which have been shown to improve classroom behavior and student engagement. I am also proficient in conducting individual and group counseling sessions, facilitating workshops on stress management, and providing guidance on career exploration.</w:t>
      </w:r>
    </w:p>
    <w:bookmarkEnd w:id="21"/>
    <w:bookmarkStart w:id="22" w:name="cultural-adaptability-and-communication"/>
    <w:p>
      <w:pPr>
        <w:pStyle w:val="Heading2"/>
      </w:pPr>
      <w:r>
        <w:t xml:space="preserve">Cultural Adaptability and Communication</w:t>
      </w:r>
    </w:p>
    <w:p>
      <w:pPr>
        <w:pStyle w:val="FirstParagraph"/>
      </w:pPr>
      <w:r>
        <w:t xml:space="preserve">One of the most rewarding aspects of my career has been working in culturally diverse environments. In China Beijing, I am particularly interested in learning from the local educational practices while contributing my own insights to enhance student support systems. My fluency in [Language, if applicable] and my ability to navigate cross-cultural communication will allow me to connect effectively with students, families, and colleagues. I have also participated in cultural immersion programs that deepened my understanding of Chinese traditions and values, which I believe are essential for building trust and rapport in a school setting.</w:t>
      </w:r>
    </w:p>
    <w:p>
      <w:pPr>
        <w:pStyle w:val="BodyText"/>
      </w:pPr>
      <w:r>
        <w:t xml:space="preserve">Moreover, I am committed to staying informed about the latest trends in education and counseling. In China Beijing, where technology is rapidly transforming teaching and learning, I am eager to explore ways to integrate digital tools into counseling practices. For example, I have experience using virtual platforms to conduct remote sessions and provide resources for students struggling with anxiety or academic stress. This adaptability ensures that I can meet the evolving needs of students in a modern educational landscape.</w:t>
      </w:r>
    </w:p>
    <w:bookmarkEnd w:id="22"/>
    <w:bookmarkStart w:id="23" w:name="conclusion"/>
    <w:p>
      <w:pPr>
        <w:pStyle w:val="Heading2"/>
      </w:pPr>
      <w:r>
        <w:t xml:space="preserve">Conclusion</w:t>
      </w:r>
    </w:p>
    <w:p>
      <w:pPr>
        <w:pStyle w:val="FirstParagraph"/>
      </w:pPr>
      <w:r>
        <w:t xml:space="preserve">In conclusion, I am enthusiastic about the opportunity to serve as a School Counselor in China Beijing. My dedication to student success, combined with my cultural awareness and professional expertise, positions me to make a meaningful contribution to your institution. I am confident that my passion for counseling and my ability to connect with students will align with your school’s goals of fostering a supportive and inclusive community.</w:t>
      </w:r>
    </w:p>
    <w:p>
      <w:pPr>
        <w:pStyle w:val="BodyText"/>
      </w:pPr>
      <w:r>
        <w:t xml:space="preserve">Thank you for considering my application. I would welcome the chance to discuss how my background and vision align with the needs of your school. Please feel free to contact me at [Your Phone Number] or [Your Email Address] at your earliest convenience. I look forward to the possibility of contributing to the continued success of your students in China Beijing.</w:t>
      </w:r>
    </w:p>
    <w:p>
      <w:pPr>
        <w:pStyle w:val="BodyText"/>
      </w:pPr>
      <w:r>
        <w:t xml:space="preserve">Sincerely,</w:t>
      </w:r>
      <w:r>
        <w:br/>
      </w:r>
      <w:r>
        <w:t xml:space="preserve">[Your Full Name]</w:t>
      </w:r>
      <w:r>
        <w:br/>
      </w: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chool Counselor</dc:title>
  <dc:creator/>
  <dc:language>en</dc:language>
  <cp:keywords/>
  <dcterms:created xsi:type="dcterms:W3CDTF">2026-07-21T06:21:28Z</dcterms:created>
  <dcterms:modified xsi:type="dcterms:W3CDTF">2026-07-21T06:21:28Z</dcterms:modified>
</cp:coreProperties>
</file>

<file path=docProps/custom.xml><?xml version="1.0" encoding="utf-8"?>
<Properties xmlns="http://schemas.openxmlformats.org/officeDocument/2006/custom-properties" xmlns:vt="http://schemas.openxmlformats.org/officeDocument/2006/docPropsVTypes"/>
</file>